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5000" w:type="pct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84"/>
        <w:gridCol w:w="2632"/>
        <w:gridCol w:w="368"/>
        <w:gridCol w:w="650"/>
        <w:gridCol w:w="650"/>
        <w:gridCol w:w="650"/>
        <w:gridCol w:w="650"/>
        <w:gridCol w:w="650"/>
        <w:gridCol w:w="121"/>
        <w:gridCol w:w="529"/>
        <w:gridCol w:w="250"/>
        <w:gridCol w:w="2828"/>
      </w:tblGrid>
      <w:tr w:rsidR="00CF2A81" w:rsidRPr="00E910F2" w14:paraId="4585E4EF" w14:textId="77777777" w:rsidTr="00A47863">
        <w:trPr>
          <w:trHeight w:val="990"/>
        </w:trPr>
        <w:tc>
          <w:tcPr>
            <w:tcW w:w="5000" w:type="pct"/>
            <w:gridSpan w:val="12"/>
            <w:vAlign w:val="center"/>
          </w:tcPr>
          <w:p w14:paraId="7DF545DB" w14:textId="4F55BB9C" w:rsidR="00CF2A81" w:rsidRPr="00E910F2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31D4" w:rsidRPr="00E910F2" w14:paraId="782B8171" w14:textId="77777777" w:rsidTr="00A4786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142C0794" w14:textId="77777777" w:rsidR="00EC31D4" w:rsidRPr="00E910F2" w:rsidRDefault="00EC31D4" w:rsidP="00217A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261B3F" w:rsidRPr="00E910F2" w14:paraId="60105210" w14:textId="77777777" w:rsidTr="00DF425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70"/>
          <w:jc w:val="center"/>
        </w:trPr>
        <w:tc>
          <w:tcPr>
            <w:tcW w:w="15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1D399" w14:textId="0A317245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3413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F5EB0" w14:textId="3F6ADC9C" w:rsidR="00EC31D4" w:rsidRPr="001D6DFF" w:rsidRDefault="00EC31D4" w:rsidP="00217A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261B3F" w:rsidRPr="00E910F2" w14:paraId="5DF379C0" w14:textId="77777777" w:rsidTr="00DF425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70"/>
          <w:jc w:val="center"/>
        </w:trPr>
        <w:tc>
          <w:tcPr>
            <w:tcW w:w="1587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12D8E19" w14:textId="4742F989" w:rsidR="0003313A" w:rsidRDefault="0003313A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umarası / Dönemi</w:t>
            </w:r>
          </w:p>
        </w:tc>
        <w:tc>
          <w:tcPr>
            <w:tcW w:w="173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C4900" w14:textId="77777777" w:rsidR="0003313A" w:rsidRDefault="0003313A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15AC0" w14:textId="18F5C812" w:rsidR="0003313A" w:rsidRDefault="00AD5D88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51679AE749C1477F8C09E95CAE55A04C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  <w:listItem w:displayText="8." w:value="8."/>
                  <w:listItem w:displayText="9." w:value="9."/>
                  <w:listItem w:displayText="10." w:value="10."/>
                  <w:listItem w:displayText="11." w:value="11."/>
                  <w:listItem w:displayText="12." w:value="12."/>
                </w:dropDownList>
              </w:sdtPr>
              <w:sdtEndPr/>
              <w:sdtContent>
                <w:r w:rsidR="0003313A" w:rsidRPr="003444A8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03313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4320786"/>
                <w:lock w:val="sdtContentLocked"/>
                <w:placeholder>
                  <w:docPart w:val="4D502AF72DE1417E9BD51601FC0FB817"/>
                </w:placeholder>
                <w15:appearance w15:val="hidden"/>
              </w:sdtPr>
              <w:sdtEndPr/>
              <w:sdtContent>
                <w:r w:rsidR="005A2A91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896F63" w:rsidRPr="00E910F2" w14:paraId="12340D78" w14:textId="77777777" w:rsidTr="00DF425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70"/>
          <w:jc w:val="center"/>
        </w:trPr>
        <w:tc>
          <w:tcPr>
            <w:tcW w:w="15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2F05C" w14:textId="77777777" w:rsidR="00896F63" w:rsidRPr="00E910F2" w:rsidRDefault="00896F63" w:rsidP="00896F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nabilim Dalı / Programı</w:t>
            </w:r>
          </w:p>
        </w:tc>
        <w:tc>
          <w:tcPr>
            <w:tcW w:w="1737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B67D" w14:textId="793BF15C" w:rsidR="00896F63" w:rsidRPr="00E910F2" w:rsidRDefault="00AD5D88" w:rsidP="00896F63">
            <w:pPr>
              <w:widowControl w:val="0"/>
              <w:autoSpaceDE w:val="0"/>
              <w:autoSpaceDN w:val="0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667739716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896F63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896F6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26462431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896F63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167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4B4AC" w14:textId="6CF2CF67" w:rsidR="00896F63" w:rsidRPr="003444A8" w:rsidRDefault="00AD5D88" w:rsidP="00896F63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062850273"/>
                <w:lock w:val="sdtLocked"/>
                <w15:color w:val="113E68"/>
                <w:dropDownList>
                  <w:listItem w:displayText="Enstitü Programını Seçiniz" w:value="Enstitü Programı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Orman Ürünleri" w:value="Orman Ürünleri"/>
                  <w:listItem w:displayText="Orman Ürünleri (İngilizce)" w:value="Orman Ürünler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Planlama" w:value="Şehir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896F63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896F63"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eastAsia="Trebuchet MS" w:hAnsi="Times New Roman" w:cs="Times New Roman"/>
                  <w:b/>
                  <w:bCs/>
                  <w:w w:val="95"/>
                  <w:sz w:val="20"/>
                  <w:szCs w:val="20"/>
                </w:rPr>
                <w:id w:val="-423729374"/>
                <w:placeholder>
                  <w:docPart w:val="F909D561D5674FBD92BA626B44CFCE4C"/>
                </w:placeholder>
                <w15:appearance w15:val="hidden"/>
              </w:sdtPr>
              <w:sdtEndPr/>
              <w:sdtContent>
                <w:sdt>
                  <w:sdtPr>
                    <w:rPr>
                      <w:rFonts w:ascii="Times New Roman" w:eastAsia="Trebuchet MS" w:hAnsi="Times New Roman" w:cs="Times New Roman"/>
                      <w:w w:val="95"/>
                      <w:sz w:val="20"/>
                      <w:szCs w:val="20"/>
                    </w:rPr>
                    <w:id w:val="-1790200493"/>
                    <w:lock w:val="sdtLocked"/>
                    <w:placeholder>
                      <w:docPart w:val="CDBAB3EC0BB241178798C81F0CABADEA"/>
                    </w:placeholder>
                    <w15:color w:val="113E68"/>
                    <w:comboBox>
                      <w:listItem w:displayText="Program Seçiniz" w:value="Program Seçiniz"/>
                      <w:listItem w:displayText="Doktora Programı" w:value="Doktora Programı"/>
                      <w:listItem w:displayText="Tezli Yüksek Lisans Programı" w:value="Tezli Yüksek Lisans Programı"/>
                      <w:listItem w:displayText="Tezsiz Yüksek Lisans Programı" w:value="Tezsiz Yüksek Lisans Programı"/>
                    </w:comboBox>
                  </w:sdtPr>
                  <w:sdtEndPr/>
                  <w:sdtContent>
                    <w:r w:rsidR="00896F63" w:rsidRPr="0074238F">
                      <w:rPr>
                        <w:rFonts w:ascii="Times New Roman" w:eastAsia="Trebuchet MS" w:hAnsi="Times New Roman" w:cs="Times New Roman"/>
                        <w:w w:val="95"/>
                        <w:sz w:val="20"/>
                        <w:szCs w:val="20"/>
                      </w:rPr>
                      <w:t>Program Seçiniz</w:t>
                    </w:r>
                  </w:sdtContent>
                </w:sdt>
              </w:sdtContent>
            </w:sdt>
          </w:p>
        </w:tc>
      </w:tr>
      <w:tr w:rsidR="00261B3F" w:rsidRPr="00E910F2" w14:paraId="0F12BE6D" w14:textId="77777777" w:rsidTr="00DF425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70"/>
          <w:jc w:val="center"/>
        </w:trPr>
        <w:tc>
          <w:tcPr>
            <w:tcW w:w="15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5660B" w14:textId="4F2F3D27" w:rsidR="00B81098" w:rsidRPr="00E910F2" w:rsidRDefault="00B81098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Lisansüstü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Derece</w:t>
            </w:r>
            <w:proofErr w:type="gramEnd"/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1598983824"/>
            <w:lock w:val="sdtLocked"/>
            <w:placeholder>
              <w:docPart w:val="A7CA9217B8FF4992AD7840AC44B690D8"/>
            </w:placeholder>
            <w:comboBox>
              <w:listItem w:displayText="Derece seçiniz" w:value="Derece seçiniz"/>
              <w:listItem w:displayText="Yüksek Lisans" w:value="Yüksek Lisans"/>
              <w:listItem w:displayText="Lisansa Dayalı Doktora" w:value="Lisansa Dayalı Doktora"/>
              <w:listItem w:displayText="Yüksek Lisansa Dayalı Doktora" w:value="Yüksek Lisansa Dayalı Doktora"/>
            </w:comboBox>
          </w:sdtPr>
          <w:sdtEndPr/>
          <w:sdtContent>
            <w:tc>
              <w:tcPr>
                <w:tcW w:w="3413" w:type="pct"/>
                <w:gridSpan w:val="10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  <w:vAlign w:val="center"/>
              </w:tcPr>
              <w:p w14:paraId="5B596208" w14:textId="02E8B34D" w:rsidR="00B81098" w:rsidRPr="00E910F2" w:rsidRDefault="00B81098" w:rsidP="00217AB7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Derece seçiniz</w:t>
                </w:r>
              </w:p>
            </w:tc>
          </w:sdtContent>
        </w:sdt>
      </w:tr>
      <w:tr w:rsidR="001815C1" w:rsidRPr="00E910F2" w14:paraId="4DAEFB66" w14:textId="77777777" w:rsidTr="00A4786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1EF59056" w14:textId="63D71717" w:rsidR="001815C1" w:rsidRPr="00330B17" w:rsidRDefault="001815C1" w:rsidP="003B035A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DERS </w:t>
            </w:r>
            <w:r w:rsidR="007A407F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İNTİBAK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B37662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/ MUAFİYET 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FORMU</w:t>
            </w:r>
          </w:p>
        </w:tc>
      </w:tr>
      <w:tr w:rsidR="00FF2259" w:rsidRPr="00E910F2" w14:paraId="18C8BB78" w14:textId="77777777" w:rsidTr="0030531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44A8BF89" w14:textId="77777777" w:rsidR="00FF2259" w:rsidRPr="00330B17" w:rsidRDefault="00FF2259" w:rsidP="0030531A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 w:rsidRPr="00330B17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İNTİBAKI YAPILACAK DERSLER</w:t>
            </w:r>
          </w:p>
        </w:tc>
      </w:tr>
      <w:tr w:rsidR="00FF2259" w:rsidRPr="00E910F2" w14:paraId="7E17029F" w14:textId="77777777" w:rsidTr="00E737F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794"/>
          <w:jc w:val="center"/>
        </w:trPr>
        <w:tc>
          <w:tcPr>
            <w:tcW w:w="3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7CCB61F" w14:textId="77777777" w:rsidR="00FF2259" w:rsidRDefault="00FF2259" w:rsidP="0030531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rsin Kodu</w:t>
            </w:r>
          </w:p>
        </w:tc>
        <w:tc>
          <w:tcPr>
            <w:tcW w:w="1394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73A0B3" w14:textId="77777777" w:rsidR="00FF2259" w:rsidRDefault="00FF2259" w:rsidP="0030531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rsin Türkçe Adı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5E8B9E8" w14:textId="77777777" w:rsidR="00FF2259" w:rsidRDefault="00FF2259" w:rsidP="0030531A">
            <w:pPr>
              <w:ind w:left="113" w:right="113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C30F309" w14:textId="77777777" w:rsidR="00FF2259" w:rsidRDefault="00FF2259" w:rsidP="0030531A">
            <w:pPr>
              <w:ind w:left="113" w:right="113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CE8A6EA" w14:textId="77777777" w:rsidR="00FF2259" w:rsidRDefault="00FF2259" w:rsidP="0030531A">
            <w:pPr>
              <w:ind w:left="113" w:right="113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Kredi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4584896" w14:textId="77777777" w:rsidR="00FF2259" w:rsidRDefault="00FF2259" w:rsidP="0030531A">
            <w:pPr>
              <w:ind w:left="113" w:right="113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9E5536C" w14:textId="0A9BECA3" w:rsidR="00FF2259" w:rsidRDefault="00FF2259" w:rsidP="0030531A">
            <w:pPr>
              <w:ind w:left="113" w:right="113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Z </w:t>
            </w:r>
            <w:r w:rsidR="00E31C1B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/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DBE2129" w14:textId="77777777" w:rsidR="00FF2259" w:rsidRDefault="00FF2259" w:rsidP="0030531A">
            <w:pPr>
              <w:ind w:left="113" w:right="113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Notu</w:t>
            </w:r>
          </w:p>
        </w:tc>
        <w:tc>
          <w:tcPr>
            <w:tcW w:w="143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0B1450" w14:textId="77777777" w:rsidR="00FF2259" w:rsidRDefault="00FF2259" w:rsidP="0030531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İntibak Yapılacak Dersin İngilizce Adı</w:t>
            </w:r>
          </w:p>
        </w:tc>
      </w:tr>
      <w:tr w:rsidR="00FF2259" w:rsidRPr="00E910F2" w14:paraId="5308E49F" w14:textId="77777777" w:rsidTr="00D0577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3CC8B7E" w14:textId="77777777" w:rsidR="00FF2259" w:rsidRPr="00EC5C82" w:rsidRDefault="00FF2259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94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1049BF" w14:textId="77777777" w:rsidR="00FF2259" w:rsidRPr="00EC5C82" w:rsidRDefault="00FF2259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EA1096" w14:textId="77777777" w:rsidR="00FF2259" w:rsidRPr="00EC5C82" w:rsidRDefault="00FF2259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8B090F" w14:textId="77777777" w:rsidR="00FF2259" w:rsidRPr="00EC5C82" w:rsidRDefault="00FF2259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E751A0" w14:textId="77777777" w:rsidR="00FF2259" w:rsidRPr="00EC5C82" w:rsidRDefault="00FF2259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33446A" w14:textId="77777777" w:rsidR="00FF2259" w:rsidRPr="00EC5C82" w:rsidRDefault="00FF2259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D44F74" w14:textId="77777777" w:rsidR="00FF2259" w:rsidRPr="00EC5C82" w:rsidRDefault="00FF2259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F8F0C8" w14:textId="77777777" w:rsidR="00FF2259" w:rsidRPr="00EC5C82" w:rsidRDefault="00FF2259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30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39F8C2" w14:textId="77777777" w:rsidR="00FF2259" w:rsidRPr="00EC5C82" w:rsidRDefault="00FF2259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F2259" w:rsidRPr="00E910F2" w14:paraId="2BAEE176" w14:textId="77777777" w:rsidTr="00D0577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377FCE" w14:textId="77777777" w:rsidR="00FF2259" w:rsidRPr="00EC5C82" w:rsidRDefault="00FF2259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94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2EC5B9" w14:textId="77777777" w:rsidR="00FF2259" w:rsidRPr="00EC5C82" w:rsidRDefault="00FF2259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641369" w14:textId="77777777" w:rsidR="00FF2259" w:rsidRPr="00EC5C82" w:rsidRDefault="00FF2259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498EBD" w14:textId="77777777" w:rsidR="00FF2259" w:rsidRPr="00EC5C82" w:rsidRDefault="00FF2259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F5E292" w14:textId="77777777" w:rsidR="00FF2259" w:rsidRPr="00EC5C82" w:rsidRDefault="00FF2259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01C2D3" w14:textId="77777777" w:rsidR="00FF2259" w:rsidRPr="00EC5C82" w:rsidRDefault="00FF2259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9BCC95" w14:textId="77777777" w:rsidR="00FF2259" w:rsidRPr="00EC5C82" w:rsidRDefault="00FF2259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041EE2" w14:textId="77777777" w:rsidR="00FF2259" w:rsidRPr="00EC5C82" w:rsidRDefault="00FF2259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30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21AB21" w14:textId="77777777" w:rsidR="00FF2259" w:rsidRPr="00EC5C82" w:rsidRDefault="00FF2259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F2259" w:rsidRPr="00E910F2" w14:paraId="26166206" w14:textId="77777777" w:rsidTr="00D0577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0C48DA" w14:textId="77777777" w:rsidR="00FF2259" w:rsidRPr="00EC5C82" w:rsidRDefault="00FF2259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94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53BCFE" w14:textId="77777777" w:rsidR="00FF2259" w:rsidRPr="00EC5C82" w:rsidRDefault="00FF2259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864865" w14:textId="77777777" w:rsidR="00FF2259" w:rsidRPr="00EC5C82" w:rsidRDefault="00FF2259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9428A8" w14:textId="77777777" w:rsidR="00FF2259" w:rsidRPr="00EC5C82" w:rsidRDefault="00FF2259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E85FF7" w14:textId="77777777" w:rsidR="00FF2259" w:rsidRPr="00EC5C82" w:rsidRDefault="00FF2259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B663A4" w14:textId="77777777" w:rsidR="00FF2259" w:rsidRPr="00EC5C82" w:rsidRDefault="00FF2259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196D69" w14:textId="77777777" w:rsidR="00FF2259" w:rsidRPr="00EC5C82" w:rsidRDefault="00FF2259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871F06" w14:textId="77777777" w:rsidR="00FF2259" w:rsidRPr="00EC5C82" w:rsidRDefault="00FF2259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30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BE06C4" w14:textId="77777777" w:rsidR="00FF2259" w:rsidRPr="00EC5C82" w:rsidRDefault="00FF2259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31C1B" w:rsidRPr="00E910F2" w14:paraId="44569E3F" w14:textId="77777777" w:rsidTr="00D0577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4C616A" w14:textId="77777777" w:rsidR="00E31C1B" w:rsidRPr="00EC5C82" w:rsidRDefault="00E31C1B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94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421B97" w14:textId="77777777" w:rsidR="00E31C1B" w:rsidRPr="00EC5C82" w:rsidRDefault="00E31C1B" w:rsidP="00D17DB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2941E7" w14:textId="77777777" w:rsidR="00E31C1B" w:rsidRPr="00EC5C82" w:rsidRDefault="00E31C1B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D210C8" w14:textId="77777777" w:rsidR="00E31C1B" w:rsidRPr="00EC5C82" w:rsidRDefault="00E31C1B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DACF01" w14:textId="77777777" w:rsidR="00E31C1B" w:rsidRPr="00EC5C82" w:rsidRDefault="00E31C1B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442710" w14:textId="77777777" w:rsidR="00E31C1B" w:rsidRPr="00EC5C82" w:rsidRDefault="00E31C1B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9B7883" w14:textId="77777777" w:rsidR="00E31C1B" w:rsidRPr="00EC5C82" w:rsidRDefault="00E31C1B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6B226A" w14:textId="77777777" w:rsidR="00E31C1B" w:rsidRPr="00EC5C82" w:rsidRDefault="00E31C1B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30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141AD7" w14:textId="77777777" w:rsidR="00E31C1B" w:rsidRPr="00EC5C82" w:rsidRDefault="00E31C1B" w:rsidP="00D17DB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61AA" w:rsidRPr="00E910F2" w14:paraId="37F5C50E" w14:textId="77777777" w:rsidTr="00D0577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BC693C" w14:textId="77777777" w:rsidR="00CE61AA" w:rsidRPr="00EC5C82" w:rsidRDefault="00CE61AA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94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1E0A20" w14:textId="77777777" w:rsidR="00CE61AA" w:rsidRPr="00EC5C82" w:rsidRDefault="00CE61AA" w:rsidP="00D17DB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7733AF" w14:textId="77777777" w:rsidR="00CE61AA" w:rsidRPr="00EC5C82" w:rsidRDefault="00CE61AA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06940A" w14:textId="77777777" w:rsidR="00CE61AA" w:rsidRPr="00EC5C82" w:rsidRDefault="00CE61AA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6A512D" w14:textId="77777777" w:rsidR="00CE61AA" w:rsidRPr="00EC5C82" w:rsidRDefault="00CE61AA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B8E379" w14:textId="77777777" w:rsidR="00CE61AA" w:rsidRPr="00EC5C82" w:rsidRDefault="00CE61AA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FB4E4F" w14:textId="77777777" w:rsidR="00CE61AA" w:rsidRPr="00EC5C82" w:rsidRDefault="00CE61AA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F7F845" w14:textId="77777777" w:rsidR="00CE61AA" w:rsidRPr="00EC5C82" w:rsidRDefault="00CE61AA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30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FC1671" w14:textId="77777777" w:rsidR="00CE61AA" w:rsidRPr="00EC5C82" w:rsidRDefault="00CE61AA" w:rsidP="00D17DB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61AA" w:rsidRPr="00E910F2" w14:paraId="39BC1AF7" w14:textId="77777777" w:rsidTr="00D0577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A957DB4" w14:textId="77777777" w:rsidR="00CE61AA" w:rsidRPr="00EC5C82" w:rsidRDefault="00CE61AA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94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045782" w14:textId="77777777" w:rsidR="00CE61AA" w:rsidRPr="00EC5C82" w:rsidRDefault="00CE61AA" w:rsidP="00D17DB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9DC608" w14:textId="77777777" w:rsidR="00CE61AA" w:rsidRPr="00EC5C82" w:rsidRDefault="00CE61AA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C2F667" w14:textId="77777777" w:rsidR="00CE61AA" w:rsidRPr="00EC5C82" w:rsidRDefault="00CE61AA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738A8F" w14:textId="77777777" w:rsidR="00CE61AA" w:rsidRPr="00EC5C82" w:rsidRDefault="00CE61AA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97722F" w14:textId="77777777" w:rsidR="00CE61AA" w:rsidRPr="00EC5C82" w:rsidRDefault="00CE61AA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04390A" w14:textId="77777777" w:rsidR="00CE61AA" w:rsidRPr="00EC5C82" w:rsidRDefault="00CE61AA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0CDE71" w14:textId="77777777" w:rsidR="00CE61AA" w:rsidRPr="00EC5C82" w:rsidRDefault="00CE61AA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30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BE7C87" w14:textId="77777777" w:rsidR="00CE61AA" w:rsidRPr="00EC5C82" w:rsidRDefault="00CE61AA" w:rsidP="00D17DB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E61AA" w:rsidRPr="00E910F2" w14:paraId="408C87A3" w14:textId="77777777" w:rsidTr="00D0577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06339FF" w14:textId="77777777" w:rsidR="00CE61AA" w:rsidRPr="00EC5C82" w:rsidRDefault="00CE61AA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94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B48AF4" w14:textId="77777777" w:rsidR="00CE61AA" w:rsidRPr="00EC5C82" w:rsidRDefault="00CE61AA" w:rsidP="00D17DB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43B000" w14:textId="77777777" w:rsidR="00CE61AA" w:rsidRPr="00EC5C82" w:rsidRDefault="00CE61AA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C3AD85" w14:textId="77777777" w:rsidR="00CE61AA" w:rsidRPr="00EC5C82" w:rsidRDefault="00CE61AA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E47FA9" w14:textId="77777777" w:rsidR="00CE61AA" w:rsidRPr="00EC5C82" w:rsidRDefault="00CE61AA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026702" w14:textId="77777777" w:rsidR="00CE61AA" w:rsidRPr="00EC5C82" w:rsidRDefault="00CE61AA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36B828" w14:textId="77777777" w:rsidR="00CE61AA" w:rsidRPr="00EC5C82" w:rsidRDefault="00CE61AA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4396E5" w14:textId="77777777" w:rsidR="00CE61AA" w:rsidRPr="00EC5C82" w:rsidRDefault="00CE61AA" w:rsidP="00D17D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30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00AA27" w14:textId="77777777" w:rsidR="00CE61AA" w:rsidRPr="00EC5C82" w:rsidRDefault="00CE61AA" w:rsidP="00D17DB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B035A" w:rsidRPr="00E910F2" w14:paraId="5D5EDD3C" w14:textId="77777777" w:rsidTr="00A4786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3AF17D40" w14:textId="27E036A7" w:rsidR="003B035A" w:rsidRPr="00330B17" w:rsidRDefault="00FF2259" w:rsidP="003B035A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MUAFİYETİ</w:t>
            </w:r>
            <w:r w:rsidR="006F2D48" w:rsidRPr="00330B17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 YAPILACAK DERSLER</w:t>
            </w:r>
          </w:p>
        </w:tc>
      </w:tr>
      <w:tr w:rsidR="00C45736" w:rsidRPr="00E910F2" w14:paraId="284A0EED" w14:textId="77777777" w:rsidTr="00E737F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794"/>
          <w:jc w:val="center"/>
        </w:trPr>
        <w:tc>
          <w:tcPr>
            <w:tcW w:w="3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995A31" w14:textId="2A3E0993" w:rsidR="00330B17" w:rsidRDefault="00330B17" w:rsidP="007F2C88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rsin Kodu</w:t>
            </w:r>
          </w:p>
        </w:tc>
        <w:tc>
          <w:tcPr>
            <w:tcW w:w="1394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872783" w14:textId="1616019F" w:rsidR="00330B17" w:rsidRDefault="00330B17" w:rsidP="007F2C88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rsin Türkçe Adı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E25AF69" w14:textId="3BBBA38D" w:rsidR="00330B17" w:rsidRDefault="00330B17" w:rsidP="00A47863">
            <w:pPr>
              <w:ind w:left="113" w:right="113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D2AA622" w14:textId="77777777" w:rsidR="00330B17" w:rsidRDefault="00330B17" w:rsidP="00A47863">
            <w:pPr>
              <w:ind w:left="113" w:right="113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834401D" w14:textId="24BC9572" w:rsidR="00330B17" w:rsidRDefault="00330B17" w:rsidP="00A47863">
            <w:pPr>
              <w:ind w:left="113" w:right="113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Kredi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78C899A" w14:textId="572C7394" w:rsidR="00330B17" w:rsidRDefault="00330B17" w:rsidP="00A47863">
            <w:pPr>
              <w:ind w:left="113" w:right="113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587B675" w14:textId="26AA4410" w:rsidR="00330B17" w:rsidRDefault="00E31C1B" w:rsidP="00A47863">
            <w:pPr>
              <w:ind w:left="113" w:right="113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Z / S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26F745C" w14:textId="69F3C56D" w:rsidR="00330B17" w:rsidRDefault="00330B17" w:rsidP="00A47863">
            <w:pPr>
              <w:ind w:left="113" w:right="113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Notu</w:t>
            </w:r>
          </w:p>
        </w:tc>
        <w:tc>
          <w:tcPr>
            <w:tcW w:w="143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C75665" w14:textId="07927E22" w:rsidR="00330B17" w:rsidRDefault="00133178" w:rsidP="007F2C88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Muafiyet</w:t>
            </w:r>
            <w:r w:rsidR="00330B17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Yapılacak Dersin İngilizce Adı</w:t>
            </w:r>
          </w:p>
        </w:tc>
      </w:tr>
      <w:tr w:rsidR="00C45736" w:rsidRPr="00E910F2" w14:paraId="25D12EFA" w14:textId="77777777" w:rsidTr="00D0577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2B5059" w14:textId="6D9BB053" w:rsidR="00330B17" w:rsidRPr="00EC5C82" w:rsidRDefault="00330B17" w:rsidP="007F2C8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94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E9D6C6" w14:textId="77777777" w:rsidR="00330B17" w:rsidRPr="00EC5C82" w:rsidRDefault="00330B17" w:rsidP="001D6DFF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B62D4A" w14:textId="6D1DF917" w:rsidR="00330B17" w:rsidRPr="00EC5C82" w:rsidRDefault="00330B17" w:rsidP="007F2C8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52B3E0" w14:textId="77777777" w:rsidR="00330B17" w:rsidRPr="00EC5C82" w:rsidRDefault="00330B17" w:rsidP="007F2C8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CB8E9D" w14:textId="77777777" w:rsidR="00330B17" w:rsidRPr="00EC5C82" w:rsidRDefault="00330B17" w:rsidP="007F2C8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2AE8C9" w14:textId="77777777" w:rsidR="00330B17" w:rsidRPr="00EC5C82" w:rsidRDefault="00330B17" w:rsidP="007F2C8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31595C" w14:textId="77777777" w:rsidR="00330B17" w:rsidRPr="00EC5C82" w:rsidRDefault="00330B17" w:rsidP="007F2C8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/>
              <w:sz w:val="20"/>
              <w:szCs w:val="20"/>
            </w:rPr>
            <w:id w:val="1390617142"/>
            <w:lock w:val="sdtContentLocked"/>
            <w:placeholder>
              <w:docPart w:val="DefaultPlaceholder_-1854013440"/>
            </w:placeholder>
          </w:sdtPr>
          <w:sdtContent>
            <w:tc>
              <w:tcPr>
                <w:tcW w:w="302" w:type="pct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6B3DFF74" w14:textId="2D963E21" w:rsidR="00330B17" w:rsidRPr="00EC5C82" w:rsidRDefault="00AD5D88" w:rsidP="007F2C88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/>
                    <w:sz w:val="20"/>
                    <w:szCs w:val="20"/>
                  </w:rPr>
                  <w:t>M</w:t>
                </w:r>
              </w:p>
            </w:tc>
          </w:sdtContent>
        </w:sdt>
        <w:tc>
          <w:tcPr>
            <w:tcW w:w="1430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F44A3F" w14:textId="58EFB72A" w:rsidR="00330B17" w:rsidRPr="00EC5C82" w:rsidRDefault="00330B17" w:rsidP="001D6DFF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45736" w:rsidRPr="00E910F2" w14:paraId="5431E59E" w14:textId="77777777" w:rsidTr="00D0577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03E95C" w14:textId="08C845C2" w:rsidR="00330B17" w:rsidRPr="00EC5C82" w:rsidRDefault="00330B17" w:rsidP="007F2C8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94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A7CADB" w14:textId="77777777" w:rsidR="00330B17" w:rsidRPr="00EC5C82" w:rsidRDefault="00330B17" w:rsidP="001D6DFF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1C65A2" w14:textId="2452A59A" w:rsidR="00330B17" w:rsidRPr="00EC5C82" w:rsidRDefault="00330B17" w:rsidP="007F2C8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7592F8" w14:textId="77777777" w:rsidR="00330B17" w:rsidRPr="00EC5C82" w:rsidRDefault="00330B17" w:rsidP="007F2C8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940B2A" w14:textId="77777777" w:rsidR="00330B17" w:rsidRPr="00EC5C82" w:rsidRDefault="00330B17" w:rsidP="007F2C8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7D0049" w14:textId="77777777" w:rsidR="00330B17" w:rsidRPr="00EC5C82" w:rsidRDefault="00330B17" w:rsidP="007F2C8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80A293" w14:textId="77777777" w:rsidR="00330B17" w:rsidRPr="00EC5C82" w:rsidRDefault="00330B17" w:rsidP="007F2C8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/>
              <w:sz w:val="20"/>
              <w:szCs w:val="20"/>
            </w:rPr>
            <w:id w:val="1429620607"/>
            <w:lock w:val="sdtContentLocked"/>
            <w:placeholder>
              <w:docPart w:val="AD19801F7E164355A28C4AD755734373"/>
            </w:placeholder>
          </w:sdtPr>
          <w:sdtContent>
            <w:tc>
              <w:tcPr>
                <w:tcW w:w="302" w:type="pct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7E9A1C3" w14:textId="1B2C5AA3" w:rsidR="00330B17" w:rsidRPr="00EC5C82" w:rsidRDefault="00AD5D88" w:rsidP="007F2C88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/>
                    <w:sz w:val="20"/>
                    <w:szCs w:val="20"/>
                  </w:rPr>
                  <w:t>M</w:t>
                </w:r>
              </w:p>
            </w:tc>
          </w:sdtContent>
        </w:sdt>
        <w:tc>
          <w:tcPr>
            <w:tcW w:w="1430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73D150" w14:textId="46D76CCB" w:rsidR="00330B17" w:rsidRPr="00EC5C82" w:rsidRDefault="00330B17" w:rsidP="001D6DFF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45736" w:rsidRPr="00E910F2" w14:paraId="1DA80E44" w14:textId="77777777" w:rsidTr="00D0577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72E551" w14:textId="77777777" w:rsidR="00330B17" w:rsidRPr="00EC5C82" w:rsidRDefault="00330B17" w:rsidP="0079672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94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D42C8A" w14:textId="77777777" w:rsidR="00330B17" w:rsidRPr="00EC5C82" w:rsidRDefault="00330B17" w:rsidP="001D6DFF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BD9B5A" w14:textId="77777777" w:rsidR="00330B17" w:rsidRPr="00EC5C82" w:rsidRDefault="00330B17" w:rsidP="0079672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FF10F0" w14:textId="77777777" w:rsidR="00330B17" w:rsidRPr="00EC5C82" w:rsidRDefault="00330B17" w:rsidP="0079672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398E39" w14:textId="77777777" w:rsidR="00330B17" w:rsidRPr="00EC5C82" w:rsidRDefault="00330B17" w:rsidP="0079672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11DBAD" w14:textId="77777777" w:rsidR="00330B17" w:rsidRPr="00EC5C82" w:rsidRDefault="00330B17" w:rsidP="0079672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2553D0" w14:textId="77777777" w:rsidR="00330B17" w:rsidRPr="00EC5C82" w:rsidRDefault="00330B17" w:rsidP="0079672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/>
              <w:sz w:val="20"/>
              <w:szCs w:val="20"/>
            </w:rPr>
            <w:id w:val="579799561"/>
            <w:lock w:val="sdtContentLocked"/>
            <w:placeholder>
              <w:docPart w:val="F1C3EFE23D65479197A7E2E7E0AB031F"/>
            </w:placeholder>
          </w:sdtPr>
          <w:sdtContent>
            <w:tc>
              <w:tcPr>
                <w:tcW w:w="302" w:type="pct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650D35D7" w14:textId="1D1B3CBA" w:rsidR="00330B17" w:rsidRPr="00EC5C82" w:rsidRDefault="00AD5D88" w:rsidP="0079672D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/>
                    <w:sz w:val="20"/>
                    <w:szCs w:val="20"/>
                  </w:rPr>
                  <w:t>M</w:t>
                </w:r>
              </w:p>
            </w:tc>
          </w:sdtContent>
        </w:sdt>
        <w:tc>
          <w:tcPr>
            <w:tcW w:w="1430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FD90C7" w14:textId="3014AB5E" w:rsidR="00330B17" w:rsidRPr="00EC5C82" w:rsidRDefault="00330B17" w:rsidP="001D6DFF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61B3F" w:rsidRPr="00E910F2" w14:paraId="643C8869" w14:textId="77777777" w:rsidTr="00D0577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CC14B"/>
            <w:vAlign w:val="center"/>
          </w:tcPr>
          <w:p w14:paraId="6F9C8F90" w14:textId="57365389" w:rsidR="00261B3F" w:rsidRPr="00261B3F" w:rsidRDefault="00261B3F" w:rsidP="00562FA2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815C1">
              <w:rPr>
                <w:rFonts w:ascii="Times New Roman" w:hAnsi="Times New Roman"/>
                <w:b/>
                <w:bCs/>
                <w:sz w:val="20"/>
                <w:szCs w:val="20"/>
              </w:rPr>
              <w:t>DANIŞMAN</w:t>
            </w:r>
          </w:p>
        </w:tc>
      </w:tr>
      <w:tr w:rsidR="001E1109" w:rsidRPr="00E910F2" w14:paraId="54E6342E" w14:textId="77777777" w:rsidTr="00D0577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86" w:type="pct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30A814" w14:textId="77777777" w:rsidR="001E1109" w:rsidRPr="00261B3F" w:rsidRDefault="001E1109" w:rsidP="00562FA2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261B3F">
              <w:rPr>
                <w:rFonts w:ascii="Times New Roman" w:hAnsi="Times New Roman"/>
                <w:b/>
                <w:bCs/>
                <w:sz w:val="20"/>
                <w:szCs w:val="20"/>
              </w:rPr>
              <w:t>Unvanı, Adı Soyadı</w:t>
            </w:r>
          </w:p>
        </w:tc>
        <w:tc>
          <w:tcPr>
            <w:tcW w:w="13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486F64" w14:textId="6651AB97" w:rsidR="001E1109" w:rsidRPr="00261B3F" w:rsidRDefault="001E1109" w:rsidP="00562FA2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261B3F">
              <w:rPr>
                <w:rFonts w:ascii="Times New Roman" w:hAnsi="Times New Roman"/>
                <w:b/>
                <w:bCs/>
                <w:sz w:val="20"/>
                <w:szCs w:val="20"/>
              </w:rPr>
              <w:t>Tarih</w:t>
            </w:r>
          </w:p>
        </w:tc>
      </w:tr>
      <w:tr w:rsidR="001E1109" w:rsidRPr="00512121" w14:paraId="19D25A96" w14:textId="48870A88" w:rsidTr="00D0577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86" w:type="pct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67F399F" w14:textId="06E89774" w:rsidR="001E1109" w:rsidRPr="00512121" w:rsidRDefault="001E1109" w:rsidP="00562FA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-636884005"/>
              <w:lock w:val="sdtLocked"/>
              <w:placeholder>
                <w:docPart w:val="1C21D9269E1C46B1B4CCCA9BB687D4BD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7FABE3C3" w14:textId="0D684400" w:rsidR="001E1109" w:rsidRPr="00512121" w:rsidRDefault="001E1109" w:rsidP="001E110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512121">
                  <w:rPr>
                    <w:rFonts w:ascii="Times New Roman" w:hAnsi="Times New Roman"/>
                    <w:sz w:val="20"/>
                    <w:szCs w:val="20"/>
                  </w:rPr>
                  <w:t>…/…/…</w:t>
                </w:r>
              </w:p>
            </w:sdtContent>
          </w:sdt>
        </w:tc>
      </w:tr>
      <w:tr w:rsidR="00261B3F" w:rsidRPr="00E910F2" w14:paraId="6DCA7C5E" w14:textId="77777777" w:rsidTr="00D0577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CC14B"/>
            <w:vAlign w:val="center"/>
          </w:tcPr>
          <w:p w14:paraId="76C7E5DE" w14:textId="69FDF714" w:rsidR="00261B3F" w:rsidRPr="00261B3F" w:rsidRDefault="00261B3F" w:rsidP="00562FA2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F406E">
              <w:rPr>
                <w:rFonts w:ascii="Times New Roman" w:hAnsi="Times New Roman"/>
                <w:b/>
                <w:bCs/>
                <w:sz w:val="20"/>
                <w:szCs w:val="20"/>
              </w:rPr>
              <w:t>İNTİBAK KOMİSYONU</w:t>
            </w:r>
          </w:p>
        </w:tc>
      </w:tr>
      <w:tr w:rsidR="001E1109" w:rsidRPr="00E910F2" w14:paraId="2EDE6150" w14:textId="77777777" w:rsidTr="00D0577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86" w:type="pct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2445E2" w14:textId="77777777" w:rsidR="001E1109" w:rsidRPr="00261B3F" w:rsidRDefault="001E1109" w:rsidP="000E5D07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261B3F">
              <w:rPr>
                <w:rFonts w:ascii="Times New Roman" w:hAnsi="Times New Roman"/>
                <w:b/>
                <w:bCs/>
                <w:sz w:val="20"/>
                <w:szCs w:val="20"/>
              </w:rPr>
              <w:t>Unvanı, Adı Soyadı</w:t>
            </w:r>
          </w:p>
        </w:tc>
        <w:tc>
          <w:tcPr>
            <w:tcW w:w="13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99C319" w14:textId="77777777" w:rsidR="001E1109" w:rsidRPr="00261B3F" w:rsidRDefault="001E1109" w:rsidP="000E5D07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261B3F">
              <w:rPr>
                <w:rFonts w:ascii="Times New Roman" w:hAnsi="Times New Roman"/>
                <w:b/>
                <w:bCs/>
                <w:sz w:val="20"/>
                <w:szCs w:val="20"/>
              </w:rPr>
              <w:t>Tarih</w:t>
            </w:r>
          </w:p>
        </w:tc>
      </w:tr>
      <w:tr w:rsidR="001E1109" w:rsidRPr="00512121" w14:paraId="5458B3AB" w14:textId="77777777" w:rsidTr="00D0577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86" w:type="pct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447FBA0" w14:textId="77777777" w:rsidR="001E1109" w:rsidRPr="00512121" w:rsidRDefault="001E1109" w:rsidP="000E5D0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-960334115"/>
              <w:placeholder>
                <w:docPart w:val="559B691CB67C4ED6A88D1CA2F07E54E0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788D007D" w14:textId="77777777" w:rsidR="001E1109" w:rsidRPr="00512121" w:rsidRDefault="001E1109" w:rsidP="000E5D07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512121">
                  <w:rPr>
                    <w:rFonts w:ascii="Times New Roman" w:hAnsi="Times New Roman"/>
                    <w:sz w:val="20"/>
                    <w:szCs w:val="20"/>
                  </w:rPr>
                  <w:t>…/…/…</w:t>
                </w:r>
              </w:p>
            </w:sdtContent>
          </w:sdt>
        </w:tc>
      </w:tr>
      <w:tr w:rsidR="001E1109" w:rsidRPr="00512121" w14:paraId="4BC1821B" w14:textId="77777777" w:rsidTr="00D0577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86" w:type="pct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69D47F2" w14:textId="77777777" w:rsidR="001E1109" w:rsidRPr="00512121" w:rsidRDefault="001E1109" w:rsidP="000E5D0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151804160"/>
              <w:placeholder>
                <w:docPart w:val="7305034A6DE44748A16E3168F80D44B4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1ADDD859" w14:textId="77777777" w:rsidR="001E1109" w:rsidRPr="00512121" w:rsidRDefault="001E1109" w:rsidP="000E5D07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512121">
                  <w:rPr>
                    <w:rFonts w:ascii="Times New Roman" w:hAnsi="Times New Roman"/>
                    <w:sz w:val="20"/>
                    <w:szCs w:val="20"/>
                  </w:rPr>
                  <w:t>…/…/…</w:t>
                </w:r>
              </w:p>
            </w:sdtContent>
          </w:sdt>
        </w:tc>
      </w:tr>
      <w:tr w:rsidR="001E1109" w:rsidRPr="00512121" w14:paraId="7792D17F" w14:textId="77777777" w:rsidTr="00D0577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86" w:type="pct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1F21F87" w14:textId="77777777" w:rsidR="001E1109" w:rsidRPr="00512121" w:rsidRDefault="001E1109" w:rsidP="000E5D0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id w:val="88510582"/>
              <w:placeholder>
                <w:docPart w:val="57077792FC9C4E299F0CFD955A2C3FC5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30B053FD" w14:textId="77777777" w:rsidR="001E1109" w:rsidRPr="00512121" w:rsidRDefault="001E1109" w:rsidP="000E5D07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512121">
                  <w:rPr>
                    <w:rFonts w:ascii="Times New Roman" w:hAnsi="Times New Roman"/>
                    <w:sz w:val="20"/>
                    <w:szCs w:val="20"/>
                  </w:rPr>
                  <w:t>…/…/…</w:t>
                </w:r>
              </w:p>
            </w:sdtContent>
          </w:sdt>
        </w:tc>
      </w:tr>
      <w:tr w:rsidR="00DF4257" w:rsidRPr="00E910F2" w14:paraId="4D8A8E98" w14:textId="77777777" w:rsidTr="00D0577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6A758"/>
            <w:vAlign w:val="center"/>
          </w:tcPr>
          <w:p w14:paraId="78E03CD4" w14:textId="77777777" w:rsidR="00DF4257" w:rsidRPr="00FA640C" w:rsidRDefault="00DF4257" w:rsidP="000D4DC1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bookmarkStart w:id="0" w:name="_Hlk155640585"/>
            <w:r w:rsidRPr="00245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ABİLİM DALI BAŞKAN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ĞI</w:t>
            </w:r>
          </w:p>
        </w:tc>
      </w:tr>
      <w:bookmarkEnd w:id="0"/>
      <w:tr w:rsidR="00DF4257" w:rsidRPr="00E910F2" w14:paraId="49F9BAD7" w14:textId="77777777" w:rsidTr="000D4DC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082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78D478A" w14:textId="77777777" w:rsidR="00DF4257" w:rsidRDefault="00DF4257" w:rsidP="000D4DC1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Lisansüstü Eğitim Enstitüsü Müdürlüğüne,</w:t>
            </w:r>
          </w:p>
          <w:p w14:paraId="61FE6FAB" w14:textId="77777777" w:rsidR="00DF4257" w:rsidRDefault="00AD5D88" w:rsidP="000D4DC1">
            <w:pPr>
              <w:ind w:firstLine="595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</w:rPr>
                <w:id w:val="359872502"/>
                <w:placeholder>
                  <w:docPart w:val="ECF5AC1D296F40DDAC95804CC43C765B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DF4257" w:rsidRPr="00967E19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sdtContent>
            </w:sdt>
          </w:p>
          <w:p w14:paraId="790EDA98" w14:textId="1E7E8316" w:rsidR="00DF4257" w:rsidRDefault="00DF4257" w:rsidP="000D4DC1">
            <w:pPr>
              <w:ind w:firstLine="5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İlgili öğrenciye </w:t>
            </w:r>
            <w:r w:rsidR="00133178">
              <w:rPr>
                <w:rFonts w:ascii="Times New Roman" w:hAnsi="Times New Roman" w:cs="Times New Roman"/>
                <w:sz w:val="20"/>
                <w:szCs w:val="20"/>
              </w:rPr>
              <w:t>ai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ers muafiyet dilekçesi</w:t>
            </w:r>
            <w:r w:rsidR="00DA49A9">
              <w:rPr>
                <w:rFonts w:ascii="Times New Roman" w:hAnsi="Times New Roman" w:cs="Times New Roman"/>
                <w:sz w:val="20"/>
                <w:szCs w:val="20"/>
              </w:rPr>
              <w:t>nin ve ders intibak</w:t>
            </w:r>
            <w:r w:rsidR="001F3C9C">
              <w:rPr>
                <w:rFonts w:ascii="Times New Roman" w:hAnsi="Times New Roman" w:cs="Times New Roman"/>
                <w:sz w:val="20"/>
                <w:szCs w:val="20"/>
              </w:rPr>
              <w:t xml:space="preserve"> / muafiyet</w:t>
            </w:r>
            <w:r w:rsidR="00DA49A9">
              <w:rPr>
                <w:rFonts w:ascii="Times New Roman" w:hAnsi="Times New Roman" w:cs="Times New Roman"/>
                <w:sz w:val="20"/>
                <w:szCs w:val="20"/>
              </w:rPr>
              <w:t xml:space="preserve"> formunun işleme alınması hususunda,</w:t>
            </w:r>
          </w:p>
          <w:p w14:paraId="49E4F380" w14:textId="77777777" w:rsidR="00DF4257" w:rsidRDefault="00DF4257" w:rsidP="000D4DC1">
            <w:pPr>
              <w:ind w:firstLine="5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2124">
              <w:rPr>
                <w:rFonts w:ascii="Times New Roman" w:hAnsi="Times New Roman" w:cs="Times New Roman"/>
                <w:sz w:val="20"/>
                <w:szCs w:val="20"/>
              </w:rPr>
              <w:t>Gereğini arz ederim.</w:t>
            </w:r>
          </w:p>
          <w:p w14:paraId="6F5E601F" w14:textId="77777777" w:rsidR="00DF4257" w:rsidRPr="00967E19" w:rsidRDefault="00DF4257" w:rsidP="000D4DC1">
            <w:pPr>
              <w:ind w:left="5989" w:hanging="7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abilim Dalı Başkanı</w:t>
            </w:r>
          </w:p>
          <w:p w14:paraId="129A7150" w14:textId="77777777" w:rsidR="00DF4257" w:rsidRPr="006462A4" w:rsidRDefault="00DF4257" w:rsidP="000D4DC1">
            <w:pPr>
              <w:ind w:left="5989" w:hanging="7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nvanı, </w:t>
            </w: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ı Soyadı</w:t>
            </w:r>
          </w:p>
        </w:tc>
      </w:tr>
      <w:tr w:rsidR="00EB6B68" w:rsidRPr="00E910F2" w14:paraId="37997B43" w14:textId="77777777" w:rsidTr="0056270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631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B9AED1" w14:textId="485C3BF7" w:rsidR="00397497" w:rsidRDefault="006F2D48" w:rsidP="00397497">
            <w:pPr>
              <w:tabs>
                <w:tab w:val="left" w:pos="168"/>
              </w:tabs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>
              <w:rPr>
                <w:rFonts w:ascii="Times New Roman" w:hAnsi="Times New Roman"/>
                <w:b/>
                <w:sz w:val="16"/>
                <w:szCs w:val="16"/>
                <w:u w:val="single"/>
              </w:rPr>
              <w:t>Ekler</w:t>
            </w:r>
            <w:r w:rsidR="00397497" w:rsidRPr="00397497">
              <w:rPr>
                <w:rFonts w:ascii="Times New Roman" w:hAnsi="Times New Roman"/>
                <w:b/>
                <w:sz w:val="16"/>
                <w:szCs w:val="16"/>
                <w:u w:val="single"/>
              </w:rPr>
              <w:t>:</w:t>
            </w:r>
          </w:p>
          <w:p w14:paraId="3A1534BA" w14:textId="72BCF868" w:rsidR="002259B6" w:rsidRPr="002259B6" w:rsidRDefault="002259B6" w:rsidP="002259B6">
            <w:pPr>
              <w:pStyle w:val="ListeParagraf"/>
              <w:numPr>
                <w:ilvl w:val="0"/>
                <w:numId w:val="8"/>
              </w:numPr>
              <w:tabs>
                <w:tab w:val="left" w:pos="168"/>
              </w:tabs>
              <w:ind w:left="29" w:firstLine="0"/>
              <w:rPr>
                <w:rFonts w:ascii="Times New Roman" w:hAnsi="Times New Roman"/>
                <w:bCs/>
                <w:sz w:val="16"/>
                <w:szCs w:val="16"/>
              </w:rPr>
            </w:pPr>
            <w:r w:rsidRPr="002259B6">
              <w:rPr>
                <w:rFonts w:ascii="Times New Roman" w:hAnsi="Times New Roman"/>
                <w:bCs/>
                <w:sz w:val="16"/>
                <w:szCs w:val="16"/>
              </w:rPr>
              <w:t>Öğrencinin İntibak</w:t>
            </w:r>
            <w:r w:rsidR="003B248C">
              <w:rPr>
                <w:rFonts w:ascii="Times New Roman" w:hAnsi="Times New Roman"/>
                <w:bCs/>
                <w:sz w:val="16"/>
                <w:szCs w:val="16"/>
              </w:rPr>
              <w:t xml:space="preserve">/Muafiyet </w:t>
            </w:r>
            <w:r w:rsidRPr="002259B6">
              <w:rPr>
                <w:rFonts w:ascii="Times New Roman" w:hAnsi="Times New Roman"/>
                <w:bCs/>
                <w:sz w:val="16"/>
                <w:szCs w:val="16"/>
              </w:rPr>
              <w:t>Dilekçesi</w:t>
            </w:r>
          </w:p>
          <w:p w14:paraId="6D222E30" w14:textId="55078DB0" w:rsidR="002259B6" w:rsidRPr="002259B6" w:rsidRDefault="002259B6" w:rsidP="002259B6">
            <w:pPr>
              <w:pStyle w:val="ListeParagraf"/>
              <w:numPr>
                <w:ilvl w:val="0"/>
                <w:numId w:val="8"/>
              </w:numPr>
              <w:tabs>
                <w:tab w:val="left" w:pos="168"/>
              </w:tabs>
              <w:ind w:left="29" w:firstLine="0"/>
              <w:rPr>
                <w:rFonts w:ascii="Times New Roman" w:hAnsi="Times New Roman"/>
                <w:bCs/>
                <w:sz w:val="16"/>
                <w:szCs w:val="16"/>
              </w:rPr>
            </w:pPr>
            <w:r w:rsidRPr="002259B6">
              <w:rPr>
                <w:rFonts w:ascii="Times New Roman" w:hAnsi="Times New Roman"/>
                <w:bCs/>
                <w:sz w:val="16"/>
                <w:szCs w:val="16"/>
              </w:rPr>
              <w:t>Onaylı Not Döküm Çizelgesi</w:t>
            </w:r>
            <w:r w:rsidR="002D5ED3">
              <w:rPr>
                <w:rFonts w:ascii="Times New Roman" w:hAnsi="Times New Roman"/>
                <w:bCs/>
                <w:sz w:val="16"/>
                <w:szCs w:val="16"/>
              </w:rPr>
              <w:t xml:space="preserve"> (Transkript)</w:t>
            </w:r>
          </w:p>
          <w:p w14:paraId="49B60BB9" w14:textId="014F3384" w:rsidR="009B01C9" w:rsidRPr="00397497" w:rsidRDefault="002259B6" w:rsidP="009B01C9">
            <w:pPr>
              <w:tabs>
                <w:tab w:val="left" w:pos="168"/>
              </w:tabs>
              <w:ind w:left="29"/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>
              <w:rPr>
                <w:rFonts w:ascii="Times New Roman" w:hAnsi="Times New Roman"/>
                <w:b/>
                <w:sz w:val="16"/>
                <w:szCs w:val="16"/>
                <w:u w:val="single"/>
              </w:rPr>
              <w:t>Açıklamalar:</w:t>
            </w:r>
          </w:p>
          <w:p w14:paraId="57608C58" w14:textId="09947B23" w:rsidR="009B01C9" w:rsidRDefault="009B01C9" w:rsidP="009B01C9">
            <w:pPr>
              <w:pStyle w:val="ListeParagraf"/>
              <w:numPr>
                <w:ilvl w:val="0"/>
                <w:numId w:val="7"/>
              </w:numPr>
              <w:tabs>
                <w:tab w:val="left" w:pos="168"/>
              </w:tabs>
              <w:ind w:left="29" w:firstLine="0"/>
              <w:jc w:val="both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İntibak Komisyonunda yer alan üyelerde e-imza olmaması halinde</w:t>
            </w:r>
            <w:r w:rsidR="00E66E40">
              <w:rPr>
                <w:rFonts w:ascii="Times New Roman" w:hAnsi="Times New Roman"/>
                <w:sz w:val="16"/>
                <w:szCs w:val="16"/>
              </w:rPr>
              <w:t xml:space="preserve"> bu form</w:t>
            </w:r>
            <w:r w:rsidR="00B723A4">
              <w:rPr>
                <w:rFonts w:ascii="Times New Roman" w:hAnsi="Times New Roman"/>
                <w:sz w:val="16"/>
                <w:szCs w:val="16"/>
              </w:rPr>
              <w:t>a</w:t>
            </w:r>
            <w:r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r w:rsidR="00077C6A">
              <w:rPr>
                <w:rFonts w:ascii="Times New Roman" w:hAnsi="Times New Roman"/>
                <w:sz w:val="16"/>
                <w:szCs w:val="16"/>
              </w:rPr>
              <w:t>e-</w:t>
            </w:r>
            <w:r>
              <w:rPr>
                <w:rFonts w:ascii="Times New Roman" w:hAnsi="Times New Roman"/>
                <w:sz w:val="16"/>
                <w:szCs w:val="16"/>
              </w:rPr>
              <w:t>paraf</w:t>
            </w:r>
            <w:r w:rsidR="005559FC">
              <w:rPr>
                <w:rFonts w:ascii="Times New Roman" w:hAnsi="Times New Roman"/>
                <w:sz w:val="16"/>
                <w:szCs w:val="16"/>
              </w:rPr>
              <w:t xml:space="preserve"> atılır</w:t>
            </w:r>
            <w:r>
              <w:rPr>
                <w:rFonts w:ascii="Times New Roman" w:hAnsi="Times New Roman"/>
                <w:sz w:val="16"/>
                <w:szCs w:val="16"/>
              </w:rPr>
              <w:t>. E-imzası olan üyeler</w:t>
            </w:r>
            <w:r w:rsidR="0015594C">
              <w:rPr>
                <w:rFonts w:ascii="Times New Roman" w:hAnsi="Times New Roman"/>
                <w:sz w:val="16"/>
                <w:szCs w:val="16"/>
              </w:rPr>
              <w:t>in</w:t>
            </w:r>
            <w:r>
              <w:rPr>
                <w:rFonts w:ascii="Times New Roman" w:hAnsi="Times New Roman"/>
                <w:sz w:val="16"/>
                <w:szCs w:val="16"/>
              </w:rPr>
              <w:t>, Danışman</w:t>
            </w:r>
            <w:r w:rsidR="0015594C">
              <w:rPr>
                <w:rFonts w:ascii="Times New Roman" w:hAnsi="Times New Roman"/>
                <w:sz w:val="16"/>
                <w:szCs w:val="16"/>
              </w:rPr>
              <w:t>ın</w:t>
            </w:r>
            <w:r>
              <w:rPr>
                <w:rFonts w:ascii="Times New Roman" w:hAnsi="Times New Roman"/>
                <w:sz w:val="16"/>
                <w:szCs w:val="16"/>
              </w:rPr>
              <w:t xml:space="preserve"> ve ABD Başkanı’nın e-imzasıyla </w:t>
            </w:r>
            <w:proofErr w:type="spellStart"/>
            <w:r w:rsidR="00F41ED3">
              <w:rPr>
                <w:rFonts w:ascii="Times New Roman" w:hAnsi="Times New Roman"/>
                <w:sz w:val="16"/>
                <w:szCs w:val="16"/>
              </w:rPr>
              <w:t>Enstitü’ye</w:t>
            </w:r>
            <w:proofErr w:type="spellEnd"/>
            <w:r>
              <w:rPr>
                <w:rFonts w:ascii="Times New Roman" w:hAnsi="Times New Roman"/>
                <w:sz w:val="16"/>
                <w:szCs w:val="16"/>
              </w:rPr>
              <w:t xml:space="preserve"> iletilir.</w:t>
            </w:r>
          </w:p>
          <w:p w14:paraId="0D736C0C" w14:textId="33526824" w:rsidR="002259B6" w:rsidRPr="002259B6" w:rsidRDefault="00B723A4" w:rsidP="009B01C9">
            <w:pPr>
              <w:pStyle w:val="ListeParagraf"/>
              <w:numPr>
                <w:ilvl w:val="0"/>
                <w:numId w:val="7"/>
              </w:numPr>
              <w:tabs>
                <w:tab w:val="left" w:pos="168"/>
              </w:tabs>
              <w:ind w:left="29" w:firstLine="0"/>
              <w:jc w:val="both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İntibakı veya muafiyeti</w:t>
            </w:r>
            <w:r w:rsidR="002259B6" w:rsidRPr="002259B6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sz w:val="16"/>
                <w:szCs w:val="16"/>
              </w:rPr>
              <w:t xml:space="preserve">yapılacak </w:t>
            </w:r>
            <w:r w:rsidR="002259B6" w:rsidRPr="002259B6">
              <w:rPr>
                <w:rFonts w:ascii="Times New Roman" w:hAnsi="Times New Roman"/>
                <w:sz w:val="16"/>
                <w:szCs w:val="16"/>
              </w:rPr>
              <w:t>ders başka bir üniversiteden alınmış ise bu dersin kodu</w:t>
            </w:r>
            <w:r>
              <w:rPr>
                <w:rFonts w:ascii="Times New Roman" w:hAnsi="Times New Roman"/>
                <w:sz w:val="16"/>
                <w:szCs w:val="16"/>
              </w:rPr>
              <w:t>nun</w:t>
            </w:r>
            <w:r w:rsidR="002259B6" w:rsidRPr="002259B6">
              <w:rPr>
                <w:rFonts w:ascii="Times New Roman" w:hAnsi="Times New Roman"/>
                <w:sz w:val="16"/>
                <w:szCs w:val="16"/>
              </w:rPr>
              <w:t xml:space="preserve"> bizdeki ders kodlarıyla çakışmaması gerekmektedir. Kod aynı ise sonuna D işareti konulmalıdır. (EEM5</w:t>
            </w:r>
            <w:r w:rsidR="00562701">
              <w:rPr>
                <w:rFonts w:ascii="Times New Roman" w:hAnsi="Times New Roman"/>
                <w:sz w:val="16"/>
                <w:szCs w:val="16"/>
              </w:rPr>
              <w:t>0</w:t>
            </w:r>
            <w:r w:rsidR="002259B6" w:rsidRPr="002259B6">
              <w:rPr>
                <w:rFonts w:ascii="Times New Roman" w:hAnsi="Times New Roman"/>
                <w:sz w:val="16"/>
                <w:szCs w:val="16"/>
              </w:rPr>
              <w:t>15D gibi)</w:t>
            </w:r>
          </w:p>
          <w:p w14:paraId="201D3B96" w14:textId="77777777" w:rsidR="006F2D48" w:rsidRPr="009B01C9" w:rsidRDefault="002259B6" w:rsidP="009B01C9">
            <w:pPr>
              <w:pStyle w:val="ListeParagraf"/>
              <w:numPr>
                <w:ilvl w:val="0"/>
                <w:numId w:val="7"/>
              </w:numPr>
              <w:tabs>
                <w:tab w:val="left" w:pos="168"/>
              </w:tabs>
              <w:ind w:left="29" w:firstLine="0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9B01C9">
              <w:rPr>
                <w:rFonts w:ascii="Times New Roman" w:hAnsi="Times New Roman"/>
                <w:sz w:val="16"/>
                <w:szCs w:val="16"/>
              </w:rPr>
              <w:t>Dersin İngilizce adı dersin alındığı üniversitedeki esas ismi olarak yazılmalıdır.</w:t>
            </w:r>
          </w:p>
          <w:p w14:paraId="60524E3C" w14:textId="77777777" w:rsidR="00AF50C1" w:rsidRPr="00A1454D" w:rsidRDefault="00AF50C1" w:rsidP="009B01C9">
            <w:pPr>
              <w:pStyle w:val="ListeParagraf"/>
              <w:numPr>
                <w:ilvl w:val="0"/>
                <w:numId w:val="7"/>
              </w:numPr>
              <w:tabs>
                <w:tab w:val="left" w:pos="168"/>
              </w:tabs>
              <w:ind w:left="29" w:firstLine="0"/>
              <w:jc w:val="both"/>
              <w:rPr>
                <w:rFonts w:ascii="Times New Roman" w:hAnsi="Times New Roman"/>
                <w:b/>
                <w:sz w:val="16"/>
                <w:szCs w:val="16"/>
              </w:rPr>
            </w:pPr>
            <w:r w:rsidRPr="009B01C9">
              <w:rPr>
                <w:rFonts w:ascii="Times New Roman" w:hAnsi="Times New Roman"/>
                <w:sz w:val="16"/>
                <w:szCs w:val="16"/>
              </w:rPr>
              <w:t>Kayıt tarihinden itibaren 6 ay içerisinde başvuru yapılmalıdır.</w:t>
            </w:r>
          </w:p>
          <w:p w14:paraId="18595EE0" w14:textId="50903CC5" w:rsidR="00A1454D" w:rsidRPr="006F2D48" w:rsidRDefault="00A1454D" w:rsidP="009B01C9">
            <w:pPr>
              <w:pStyle w:val="ListeParagraf"/>
              <w:numPr>
                <w:ilvl w:val="0"/>
                <w:numId w:val="7"/>
              </w:numPr>
              <w:tabs>
                <w:tab w:val="left" w:pos="168"/>
              </w:tabs>
              <w:ind w:left="29" w:firstLine="0"/>
              <w:jc w:val="both"/>
              <w:rPr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Fonts w:ascii="Times New Roman" w:hAnsi="Times New Roman"/>
                <w:bCs/>
                <w:sz w:val="16"/>
                <w:szCs w:val="16"/>
              </w:rPr>
              <w:t>Muaf olunan dersler yerine öğrencinin yeni ders alması gerekmektedir.</w:t>
            </w:r>
          </w:p>
        </w:tc>
      </w:tr>
    </w:tbl>
    <w:p w14:paraId="6CAD27D0" w14:textId="1C03FCEF" w:rsidR="00FE0D61" w:rsidRPr="00FE0D61" w:rsidRDefault="00FE0D61" w:rsidP="00FE0D61">
      <w:pPr>
        <w:tabs>
          <w:tab w:val="left" w:pos="6538"/>
        </w:tabs>
        <w:rPr>
          <w:rFonts w:ascii="Times New Roman" w:hAnsi="Times New Roman" w:cs="Times New Roman"/>
        </w:rPr>
      </w:pPr>
    </w:p>
    <w:sectPr w:rsidR="00FE0D61" w:rsidRPr="00FE0D61" w:rsidSect="00D05777">
      <w:footerReference w:type="default" r:id="rId8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DCB333" w14:textId="77777777" w:rsidR="00813991" w:rsidRDefault="00813991" w:rsidP="005F3207">
      <w:pPr>
        <w:spacing w:after="0" w:line="240" w:lineRule="auto"/>
      </w:pPr>
      <w:r>
        <w:separator/>
      </w:r>
    </w:p>
  </w:endnote>
  <w:endnote w:type="continuationSeparator" w:id="0">
    <w:p w14:paraId="67816156" w14:textId="77777777" w:rsidR="00813991" w:rsidRDefault="0081399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78228D" w14:paraId="2F90B67A" w14:textId="77777777" w:rsidTr="0078228D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6D47BA60" w:rsidR="005F3207" w:rsidRPr="0078228D" w:rsidRDefault="001815C1" w:rsidP="0078228D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78228D">
            <w:rPr>
              <w:rFonts w:ascii="Times New Roman" w:hAnsi="Times New Roman"/>
              <w:sz w:val="18"/>
              <w:szCs w:val="18"/>
            </w:rPr>
            <w:t xml:space="preserve">Ders </w:t>
          </w:r>
          <w:r w:rsidR="007A407F">
            <w:rPr>
              <w:rFonts w:ascii="Times New Roman" w:hAnsi="Times New Roman"/>
              <w:sz w:val="18"/>
              <w:szCs w:val="18"/>
            </w:rPr>
            <w:t>İntibak</w:t>
          </w:r>
          <w:r w:rsidRPr="0078228D">
            <w:rPr>
              <w:rFonts w:ascii="Times New Roman" w:hAnsi="Times New Roman"/>
              <w:sz w:val="18"/>
              <w:szCs w:val="18"/>
            </w:rPr>
            <w:t xml:space="preserve"> </w:t>
          </w:r>
          <w:r w:rsidR="001F3C9C">
            <w:rPr>
              <w:rFonts w:ascii="Times New Roman" w:hAnsi="Times New Roman"/>
              <w:sz w:val="18"/>
              <w:szCs w:val="18"/>
            </w:rPr>
            <w:t xml:space="preserve">/ Muafiyet </w:t>
          </w:r>
          <w:r w:rsidR="005F3207" w:rsidRPr="0078228D">
            <w:rPr>
              <w:rFonts w:ascii="Times New Roman" w:hAnsi="Times New Roman"/>
              <w:sz w:val="18"/>
              <w:szCs w:val="18"/>
            </w:rPr>
            <w:t>Formu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72690F14" w:rsidR="005F3207" w:rsidRPr="0078228D" w:rsidRDefault="005F3207" w:rsidP="0078228D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78228D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78228D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78228D">
            <w:rPr>
              <w:rFonts w:ascii="Times New Roman" w:hAnsi="Times New Roman"/>
              <w:sz w:val="18"/>
              <w:szCs w:val="18"/>
            </w:rPr>
            <w:t>0</w:t>
          </w:r>
          <w:r w:rsidR="009C7C77" w:rsidRPr="0078228D">
            <w:rPr>
              <w:rFonts w:ascii="Times New Roman" w:hAnsi="Times New Roman"/>
              <w:sz w:val="18"/>
              <w:szCs w:val="18"/>
            </w:rPr>
            <w:t>5</w:t>
          </w:r>
          <w:r w:rsidR="00CB00EF" w:rsidRPr="0078228D">
            <w:rPr>
              <w:rFonts w:ascii="Times New Roman" w:hAnsi="Times New Roman"/>
              <w:sz w:val="18"/>
              <w:szCs w:val="18"/>
            </w:rPr>
            <w:t>.</w:t>
          </w:r>
          <w:r w:rsidR="00B052AF" w:rsidRPr="0078228D">
            <w:rPr>
              <w:rFonts w:ascii="Times New Roman" w:hAnsi="Times New Roman"/>
              <w:sz w:val="18"/>
              <w:szCs w:val="18"/>
            </w:rPr>
            <w:t>0</w:t>
          </w:r>
          <w:r w:rsidR="009C7C77" w:rsidRPr="0078228D">
            <w:rPr>
              <w:rFonts w:ascii="Times New Roman" w:hAnsi="Times New Roman"/>
              <w:sz w:val="18"/>
              <w:szCs w:val="18"/>
            </w:rPr>
            <w:t>2</w:t>
          </w:r>
          <w:r w:rsidRPr="0078228D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78228D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56D51CD6" w:rsidR="005F3207" w:rsidRPr="0078228D" w:rsidRDefault="005F3207" w:rsidP="0078228D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78228D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78228D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FE0D61" w:rsidRPr="0078228D">
            <w:rPr>
              <w:rFonts w:ascii="Times New Roman" w:hAnsi="Times New Roman"/>
              <w:b/>
              <w:sz w:val="18"/>
              <w:szCs w:val="18"/>
            </w:rPr>
            <w:t>G</w:t>
          </w:r>
          <w:r w:rsidR="00C03688" w:rsidRPr="0078228D">
            <w:rPr>
              <w:rFonts w:ascii="Times New Roman" w:hAnsi="Times New Roman"/>
              <w:b/>
              <w:sz w:val="18"/>
              <w:szCs w:val="18"/>
            </w:rPr>
            <w:t>_</w:t>
          </w:r>
          <w:r w:rsidR="007A407F">
            <w:rPr>
              <w:rFonts w:ascii="Times New Roman" w:hAnsi="Times New Roman"/>
              <w:b/>
              <w:sz w:val="18"/>
              <w:szCs w:val="18"/>
            </w:rPr>
            <w:t>2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9EB6DE" w14:textId="77777777" w:rsidR="00813991" w:rsidRDefault="00813991" w:rsidP="005F3207">
      <w:pPr>
        <w:spacing w:after="0" w:line="240" w:lineRule="auto"/>
      </w:pPr>
      <w:r>
        <w:separator/>
      </w:r>
    </w:p>
  </w:footnote>
  <w:footnote w:type="continuationSeparator" w:id="0">
    <w:p w14:paraId="62B756F4" w14:textId="77777777" w:rsidR="00813991" w:rsidRDefault="0081399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7F312F"/>
    <w:multiLevelType w:val="hybridMultilevel"/>
    <w:tmpl w:val="956241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C09F1"/>
    <w:multiLevelType w:val="hybridMultilevel"/>
    <w:tmpl w:val="110EA264"/>
    <w:lvl w:ilvl="0" w:tplc="884651F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E54C5"/>
    <w:multiLevelType w:val="hybridMultilevel"/>
    <w:tmpl w:val="99746D28"/>
    <w:lvl w:ilvl="0" w:tplc="36C0F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5C34B6"/>
    <w:multiLevelType w:val="hybridMultilevel"/>
    <w:tmpl w:val="20FE0CF6"/>
    <w:lvl w:ilvl="0" w:tplc="B03C9DE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3D596A"/>
    <w:multiLevelType w:val="hybridMultilevel"/>
    <w:tmpl w:val="072C62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7"/>
  </w:num>
  <w:num w:numId="2" w16cid:durableId="1696692259">
    <w:abstractNumId w:val="3"/>
  </w:num>
  <w:num w:numId="3" w16cid:durableId="683870562">
    <w:abstractNumId w:val="6"/>
  </w:num>
  <w:num w:numId="4" w16cid:durableId="1644650615">
    <w:abstractNumId w:val="1"/>
  </w:num>
  <w:num w:numId="5" w16cid:durableId="630138652">
    <w:abstractNumId w:val="2"/>
  </w:num>
  <w:num w:numId="6" w16cid:durableId="1857187622">
    <w:abstractNumId w:val="4"/>
  </w:num>
  <w:num w:numId="7" w16cid:durableId="1065688260">
    <w:abstractNumId w:val="0"/>
  </w:num>
  <w:num w:numId="8" w16cid:durableId="4255406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3313A"/>
    <w:rsid w:val="00045C19"/>
    <w:rsid w:val="0006046A"/>
    <w:rsid w:val="00066745"/>
    <w:rsid w:val="00077C6A"/>
    <w:rsid w:val="0008538D"/>
    <w:rsid w:val="000A2DBF"/>
    <w:rsid w:val="000B2F1F"/>
    <w:rsid w:val="000B7954"/>
    <w:rsid w:val="000D0BA7"/>
    <w:rsid w:val="000F5D69"/>
    <w:rsid w:val="00133178"/>
    <w:rsid w:val="0014078E"/>
    <w:rsid w:val="0015310D"/>
    <w:rsid w:val="0015594C"/>
    <w:rsid w:val="00155B1A"/>
    <w:rsid w:val="0016288D"/>
    <w:rsid w:val="00163BBC"/>
    <w:rsid w:val="00164614"/>
    <w:rsid w:val="001815C1"/>
    <w:rsid w:val="001A75D2"/>
    <w:rsid w:val="001D6DFF"/>
    <w:rsid w:val="001E1109"/>
    <w:rsid w:val="001E6C9B"/>
    <w:rsid w:val="001F3C9C"/>
    <w:rsid w:val="001F6542"/>
    <w:rsid w:val="002106D1"/>
    <w:rsid w:val="002259B6"/>
    <w:rsid w:val="00257BBB"/>
    <w:rsid w:val="00261B3F"/>
    <w:rsid w:val="00277C44"/>
    <w:rsid w:val="002808CA"/>
    <w:rsid w:val="00295749"/>
    <w:rsid w:val="002D5ED3"/>
    <w:rsid w:val="00305DB4"/>
    <w:rsid w:val="00306CE1"/>
    <w:rsid w:val="003225B6"/>
    <w:rsid w:val="00323B45"/>
    <w:rsid w:val="00330B17"/>
    <w:rsid w:val="003444A8"/>
    <w:rsid w:val="00346F50"/>
    <w:rsid w:val="00353F73"/>
    <w:rsid w:val="003831AA"/>
    <w:rsid w:val="00397497"/>
    <w:rsid w:val="003B035A"/>
    <w:rsid w:val="003B248C"/>
    <w:rsid w:val="003C4BF4"/>
    <w:rsid w:val="003D4518"/>
    <w:rsid w:val="003E06EC"/>
    <w:rsid w:val="004176BD"/>
    <w:rsid w:val="004351C8"/>
    <w:rsid w:val="004A1535"/>
    <w:rsid w:val="004A7BF3"/>
    <w:rsid w:val="004B17FC"/>
    <w:rsid w:val="005039B4"/>
    <w:rsid w:val="00512121"/>
    <w:rsid w:val="00514107"/>
    <w:rsid w:val="005242BE"/>
    <w:rsid w:val="00525BA8"/>
    <w:rsid w:val="005311E9"/>
    <w:rsid w:val="00543CA3"/>
    <w:rsid w:val="00545B32"/>
    <w:rsid w:val="005543CB"/>
    <w:rsid w:val="005559FC"/>
    <w:rsid w:val="00562701"/>
    <w:rsid w:val="005A2A91"/>
    <w:rsid w:val="005D3767"/>
    <w:rsid w:val="005F3207"/>
    <w:rsid w:val="00637B13"/>
    <w:rsid w:val="00640833"/>
    <w:rsid w:val="00650654"/>
    <w:rsid w:val="00663344"/>
    <w:rsid w:val="00685F40"/>
    <w:rsid w:val="006A568D"/>
    <w:rsid w:val="006B5D73"/>
    <w:rsid w:val="006C247E"/>
    <w:rsid w:val="006C377C"/>
    <w:rsid w:val="006F055D"/>
    <w:rsid w:val="006F2D48"/>
    <w:rsid w:val="00711736"/>
    <w:rsid w:val="00730757"/>
    <w:rsid w:val="007374AF"/>
    <w:rsid w:val="0078228D"/>
    <w:rsid w:val="007A0ED3"/>
    <w:rsid w:val="007A1B7B"/>
    <w:rsid w:val="007A407F"/>
    <w:rsid w:val="007D3A17"/>
    <w:rsid w:val="007E0584"/>
    <w:rsid w:val="007F1A04"/>
    <w:rsid w:val="007F33E0"/>
    <w:rsid w:val="00802CD9"/>
    <w:rsid w:val="00813991"/>
    <w:rsid w:val="0081504D"/>
    <w:rsid w:val="00820A28"/>
    <w:rsid w:val="00850F29"/>
    <w:rsid w:val="00884991"/>
    <w:rsid w:val="00896F63"/>
    <w:rsid w:val="008A7477"/>
    <w:rsid w:val="00911C34"/>
    <w:rsid w:val="009269D8"/>
    <w:rsid w:val="00973E04"/>
    <w:rsid w:val="00995AC9"/>
    <w:rsid w:val="009A6665"/>
    <w:rsid w:val="009B01C9"/>
    <w:rsid w:val="009C6D4C"/>
    <w:rsid w:val="009C7C77"/>
    <w:rsid w:val="009D248C"/>
    <w:rsid w:val="009E3F28"/>
    <w:rsid w:val="009E6189"/>
    <w:rsid w:val="00A04E1A"/>
    <w:rsid w:val="00A1454D"/>
    <w:rsid w:val="00A14E9C"/>
    <w:rsid w:val="00A17974"/>
    <w:rsid w:val="00A2030A"/>
    <w:rsid w:val="00A222A9"/>
    <w:rsid w:val="00A46191"/>
    <w:rsid w:val="00A47863"/>
    <w:rsid w:val="00A556EE"/>
    <w:rsid w:val="00A715A4"/>
    <w:rsid w:val="00AD5D88"/>
    <w:rsid w:val="00AF50C1"/>
    <w:rsid w:val="00B028F7"/>
    <w:rsid w:val="00B052AF"/>
    <w:rsid w:val="00B273BA"/>
    <w:rsid w:val="00B30E1C"/>
    <w:rsid w:val="00B37662"/>
    <w:rsid w:val="00B47961"/>
    <w:rsid w:val="00B55079"/>
    <w:rsid w:val="00B5682D"/>
    <w:rsid w:val="00B723A4"/>
    <w:rsid w:val="00B81098"/>
    <w:rsid w:val="00B84B04"/>
    <w:rsid w:val="00B905E2"/>
    <w:rsid w:val="00B9589B"/>
    <w:rsid w:val="00BB0CF7"/>
    <w:rsid w:val="00BC06C1"/>
    <w:rsid w:val="00BD5810"/>
    <w:rsid w:val="00C03688"/>
    <w:rsid w:val="00C05E34"/>
    <w:rsid w:val="00C256DD"/>
    <w:rsid w:val="00C45736"/>
    <w:rsid w:val="00C57BCF"/>
    <w:rsid w:val="00C6481B"/>
    <w:rsid w:val="00C757A1"/>
    <w:rsid w:val="00CB00EF"/>
    <w:rsid w:val="00CB34AE"/>
    <w:rsid w:val="00CE61AA"/>
    <w:rsid w:val="00CF2A81"/>
    <w:rsid w:val="00D05777"/>
    <w:rsid w:val="00D07981"/>
    <w:rsid w:val="00D1123D"/>
    <w:rsid w:val="00D27BE1"/>
    <w:rsid w:val="00D35FCF"/>
    <w:rsid w:val="00D8073B"/>
    <w:rsid w:val="00D808BD"/>
    <w:rsid w:val="00D915A4"/>
    <w:rsid w:val="00DA2355"/>
    <w:rsid w:val="00DA49A9"/>
    <w:rsid w:val="00DB2C84"/>
    <w:rsid w:val="00DC2211"/>
    <w:rsid w:val="00DC6F8D"/>
    <w:rsid w:val="00DE47DD"/>
    <w:rsid w:val="00DF08A7"/>
    <w:rsid w:val="00DF406E"/>
    <w:rsid w:val="00DF423E"/>
    <w:rsid w:val="00DF4257"/>
    <w:rsid w:val="00DF5403"/>
    <w:rsid w:val="00E31C1B"/>
    <w:rsid w:val="00E66E40"/>
    <w:rsid w:val="00E737FA"/>
    <w:rsid w:val="00E910F2"/>
    <w:rsid w:val="00E9235A"/>
    <w:rsid w:val="00E9717E"/>
    <w:rsid w:val="00EB6B68"/>
    <w:rsid w:val="00EC31D4"/>
    <w:rsid w:val="00EC5C82"/>
    <w:rsid w:val="00ED0C4A"/>
    <w:rsid w:val="00EE0F7A"/>
    <w:rsid w:val="00EE74C6"/>
    <w:rsid w:val="00F00E8F"/>
    <w:rsid w:val="00F01594"/>
    <w:rsid w:val="00F3760C"/>
    <w:rsid w:val="00F40121"/>
    <w:rsid w:val="00F41ED3"/>
    <w:rsid w:val="00F61C1B"/>
    <w:rsid w:val="00F671F0"/>
    <w:rsid w:val="00F74865"/>
    <w:rsid w:val="00F8210D"/>
    <w:rsid w:val="00FA4192"/>
    <w:rsid w:val="00FA5A88"/>
    <w:rsid w:val="00FB06A7"/>
    <w:rsid w:val="00FE0D61"/>
    <w:rsid w:val="00FF2259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DB2C8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1679AE749C1477F8C09E95CAE55A04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4DE70A6-EA41-49DF-8714-3898D1899D28}"/>
      </w:docPartPr>
      <w:docPartBody>
        <w:p w:rsidR="005B1553" w:rsidRDefault="005B1553" w:rsidP="005B1553">
          <w:pPr>
            <w:pStyle w:val="51679AE749C1477F8C09E95CAE55A04C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A7CA9217B8FF4992AD7840AC44B690D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B00F347-3648-4E7B-B570-36EAC237E7BD}"/>
      </w:docPartPr>
      <w:docPartBody>
        <w:p w:rsidR="005B1553" w:rsidRDefault="005B1553" w:rsidP="005B1553">
          <w:pPr>
            <w:pStyle w:val="A7CA9217B8FF4992AD7840AC44B690D8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F909D561D5674FBD92BA626B44CFCE4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B1E6B53-CE83-4C9E-BA55-654A7D05B939}"/>
      </w:docPartPr>
      <w:docPartBody>
        <w:p w:rsidR="00005E13" w:rsidRDefault="00005E13" w:rsidP="00005E13">
          <w:pPr>
            <w:pStyle w:val="F909D561D5674FBD92BA626B44CFCE4C"/>
          </w:pPr>
          <w:r w:rsidRPr="00AC726C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CDBAB3EC0BB241178798C81F0CABADE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B8393EA-AF0F-4CF7-ADFC-E59ACD1592D7}"/>
      </w:docPartPr>
      <w:docPartBody>
        <w:p w:rsidR="00005E13" w:rsidRDefault="00005E13" w:rsidP="00005E13">
          <w:pPr>
            <w:pStyle w:val="CDBAB3EC0BB241178798C81F0CABADEA"/>
          </w:pPr>
          <w:r w:rsidRPr="003B4E8E">
            <w:rPr>
              <w:rStyle w:val="YerTutucuMetni"/>
            </w:rPr>
            <w:t>Bir öğe seçi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FC204C6-D0E5-4EEF-93FB-FBE3F77439BC}"/>
      </w:docPartPr>
      <w:docPartBody>
        <w:p w:rsidR="00A03EFB" w:rsidRDefault="00A03EFB">
          <w:r w:rsidRPr="00FE4245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4D502AF72DE1417E9BD51601FC0FB81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3362A6C-541E-4199-93DF-AD166523CABF}"/>
      </w:docPartPr>
      <w:docPartBody>
        <w:p w:rsidR="00695512" w:rsidRDefault="00695512" w:rsidP="00695512">
          <w:pPr>
            <w:pStyle w:val="4D502AF72DE1417E9BD51601FC0FB817"/>
          </w:pPr>
          <w:r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1C21D9269E1C46B1B4CCCA9BB687D4B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A957B1F-0C43-4DE8-821F-CA8A18F7227E}"/>
      </w:docPartPr>
      <w:docPartBody>
        <w:p w:rsidR="00A01180" w:rsidRDefault="00A01180" w:rsidP="00A01180">
          <w:pPr>
            <w:pStyle w:val="1C21D9269E1C46B1B4CCCA9BB687D4BD"/>
          </w:pPr>
          <w:r w:rsidRPr="00EF6B4D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559B691CB67C4ED6A88D1CA2F07E54E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337126A-3BD5-4EB2-8F22-896F5F633A97}"/>
      </w:docPartPr>
      <w:docPartBody>
        <w:p w:rsidR="00A01180" w:rsidRDefault="00A01180" w:rsidP="00A01180">
          <w:pPr>
            <w:pStyle w:val="559B691CB67C4ED6A88D1CA2F07E54E0"/>
          </w:pPr>
          <w:r w:rsidRPr="00EF6B4D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7305034A6DE44748A16E3168F80D44B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977DC3E-24BB-4299-8582-FB8A20F6185E}"/>
      </w:docPartPr>
      <w:docPartBody>
        <w:p w:rsidR="00A01180" w:rsidRDefault="00A01180" w:rsidP="00A01180">
          <w:pPr>
            <w:pStyle w:val="7305034A6DE44748A16E3168F80D44B4"/>
          </w:pPr>
          <w:r w:rsidRPr="00EF6B4D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57077792FC9C4E299F0CFD955A2C3FC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F3DA358-8997-4C26-9A44-2AA3B6ED3354}"/>
      </w:docPartPr>
      <w:docPartBody>
        <w:p w:rsidR="00A01180" w:rsidRDefault="00A01180" w:rsidP="00A01180">
          <w:pPr>
            <w:pStyle w:val="57077792FC9C4E299F0CFD955A2C3FC5"/>
          </w:pPr>
          <w:r w:rsidRPr="00EF6B4D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ECF5AC1D296F40DDAC95804CC43C765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1CB9734-19C6-45B8-AFEC-F71E4D919FD1}"/>
      </w:docPartPr>
      <w:docPartBody>
        <w:p w:rsidR="00BB3680" w:rsidRDefault="00BB3680" w:rsidP="00BB3680">
          <w:pPr>
            <w:pStyle w:val="ECF5AC1D296F40DDAC95804CC43C765B"/>
          </w:pPr>
          <w:r w:rsidRPr="00F37EF0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AD19801F7E164355A28C4AD75573437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2A41E44-D0FA-4DB8-BF65-171D9235B14C}"/>
      </w:docPartPr>
      <w:docPartBody>
        <w:p w:rsidR="00E47790" w:rsidRDefault="00E47790" w:rsidP="00E47790">
          <w:pPr>
            <w:pStyle w:val="AD19801F7E164355A28C4AD755734373"/>
          </w:pPr>
          <w:r w:rsidRPr="00FE4245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F1C3EFE23D65479197A7E2E7E0AB031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8D14A91-0995-49C6-86F3-35B9D1021AD2}"/>
      </w:docPartPr>
      <w:docPartBody>
        <w:p w:rsidR="00E47790" w:rsidRDefault="00E47790" w:rsidP="00E47790">
          <w:pPr>
            <w:pStyle w:val="F1C3EFE23D65479197A7E2E7E0AB031F"/>
          </w:pPr>
          <w:r w:rsidRPr="00FE4245"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6839"/>
    <w:rsid w:val="00005E13"/>
    <w:rsid w:val="00087595"/>
    <w:rsid w:val="001463A4"/>
    <w:rsid w:val="005B1553"/>
    <w:rsid w:val="00695512"/>
    <w:rsid w:val="00A01180"/>
    <w:rsid w:val="00A03EFB"/>
    <w:rsid w:val="00B66839"/>
    <w:rsid w:val="00BB3680"/>
    <w:rsid w:val="00C351F6"/>
    <w:rsid w:val="00D62A24"/>
    <w:rsid w:val="00E47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E47790"/>
    <w:rPr>
      <w:color w:val="666666"/>
    </w:rPr>
  </w:style>
  <w:style w:type="paragraph" w:customStyle="1" w:styleId="51679AE749C1477F8C09E95CAE55A04C">
    <w:name w:val="51679AE749C1477F8C09E95CAE55A04C"/>
    <w:rsid w:val="005B1553"/>
  </w:style>
  <w:style w:type="paragraph" w:customStyle="1" w:styleId="A7CA9217B8FF4992AD7840AC44B690D8">
    <w:name w:val="A7CA9217B8FF4992AD7840AC44B690D8"/>
    <w:rsid w:val="005B1553"/>
  </w:style>
  <w:style w:type="paragraph" w:customStyle="1" w:styleId="F909D561D5674FBD92BA626B44CFCE4C">
    <w:name w:val="F909D561D5674FBD92BA626B44CFCE4C"/>
    <w:rsid w:val="00005E13"/>
    <w:pPr>
      <w:spacing w:line="278" w:lineRule="auto"/>
    </w:pPr>
    <w:rPr>
      <w:sz w:val="24"/>
      <w:szCs w:val="24"/>
    </w:rPr>
  </w:style>
  <w:style w:type="paragraph" w:customStyle="1" w:styleId="CDBAB3EC0BB241178798C81F0CABADEA">
    <w:name w:val="CDBAB3EC0BB241178798C81F0CABADEA"/>
    <w:rsid w:val="00005E13"/>
    <w:pPr>
      <w:spacing w:line="278" w:lineRule="auto"/>
    </w:pPr>
    <w:rPr>
      <w:sz w:val="24"/>
      <w:szCs w:val="24"/>
    </w:rPr>
  </w:style>
  <w:style w:type="paragraph" w:customStyle="1" w:styleId="4D502AF72DE1417E9BD51601FC0FB817">
    <w:name w:val="4D502AF72DE1417E9BD51601FC0FB817"/>
    <w:rsid w:val="00695512"/>
    <w:pPr>
      <w:spacing w:line="278" w:lineRule="auto"/>
    </w:pPr>
    <w:rPr>
      <w:sz w:val="24"/>
      <w:szCs w:val="24"/>
    </w:rPr>
  </w:style>
  <w:style w:type="paragraph" w:customStyle="1" w:styleId="1C21D9269E1C46B1B4CCCA9BB687D4BD">
    <w:name w:val="1C21D9269E1C46B1B4CCCA9BB687D4BD"/>
    <w:rsid w:val="00A01180"/>
    <w:pPr>
      <w:spacing w:line="278" w:lineRule="auto"/>
    </w:pPr>
    <w:rPr>
      <w:sz w:val="24"/>
      <w:szCs w:val="24"/>
    </w:rPr>
  </w:style>
  <w:style w:type="paragraph" w:customStyle="1" w:styleId="559B691CB67C4ED6A88D1CA2F07E54E0">
    <w:name w:val="559B691CB67C4ED6A88D1CA2F07E54E0"/>
    <w:rsid w:val="00A01180"/>
    <w:pPr>
      <w:spacing w:line="278" w:lineRule="auto"/>
    </w:pPr>
    <w:rPr>
      <w:sz w:val="24"/>
      <w:szCs w:val="24"/>
    </w:rPr>
  </w:style>
  <w:style w:type="paragraph" w:customStyle="1" w:styleId="7305034A6DE44748A16E3168F80D44B4">
    <w:name w:val="7305034A6DE44748A16E3168F80D44B4"/>
    <w:rsid w:val="00A01180"/>
    <w:pPr>
      <w:spacing w:line="278" w:lineRule="auto"/>
    </w:pPr>
    <w:rPr>
      <w:sz w:val="24"/>
      <w:szCs w:val="24"/>
    </w:rPr>
  </w:style>
  <w:style w:type="paragraph" w:customStyle="1" w:styleId="57077792FC9C4E299F0CFD955A2C3FC5">
    <w:name w:val="57077792FC9C4E299F0CFD955A2C3FC5"/>
    <w:rsid w:val="00A01180"/>
    <w:pPr>
      <w:spacing w:line="278" w:lineRule="auto"/>
    </w:pPr>
    <w:rPr>
      <w:sz w:val="24"/>
      <w:szCs w:val="24"/>
    </w:rPr>
  </w:style>
  <w:style w:type="paragraph" w:customStyle="1" w:styleId="ECF5AC1D296F40DDAC95804CC43C765B">
    <w:name w:val="ECF5AC1D296F40DDAC95804CC43C765B"/>
    <w:rsid w:val="00BB3680"/>
    <w:pPr>
      <w:spacing w:line="278" w:lineRule="auto"/>
    </w:pPr>
    <w:rPr>
      <w:sz w:val="24"/>
      <w:szCs w:val="24"/>
    </w:rPr>
  </w:style>
  <w:style w:type="paragraph" w:customStyle="1" w:styleId="AD19801F7E164355A28C4AD755734373">
    <w:name w:val="AD19801F7E164355A28C4AD755734373"/>
    <w:rsid w:val="00E47790"/>
    <w:pPr>
      <w:spacing w:line="278" w:lineRule="auto"/>
    </w:pPr>
    <w:rPr>
      <w:sz w:val="24"/>
      <w:szCs w:val="24"/>
    </w:rPr>
  </w:style>
  <w:style w:type="paragraph" w:customStyle="1" w:styleId="F1C3EFE23D65479197A7E2E7E0AB031F">
    <w:name w:val="F1C3EFE23D65479197A7E2E7E0AB031F"/>
    <w:rsid w:val="00E47790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25</cp:revision>
  <cp:lastPrinted>2023-12-27T11:46:00Z</cp:lastPrinted>
  <dcterms:created xsi:type="dcterms:W3CDTF">2021-08-12T09:53:00Z</dcterms:created>
  <dcterms:modified xsi:type="dcterms:W3CDTF">2024-03-23T09:34:00Z</dcterms:modified>
</cp:coreProperties>
</file>